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41F5" w:rsidRDefault="00AE74E6">
      <w:pPr>
        <w:pStyle w:val="Heading2"/>
      </w:pPr>
      <w:bookmarkStart w:id="0" w:name="_GoBack"/>
      <w:bookmarkEnd w:id="0"/>
      <w:r>
        <w:t>--- title: Understanding USFMs – Intro (1.2.1)</w:t>
      </w:r>
    </w:p>
    <w:p w:rsidR="00A841F5" w:rsidRDefault="00AE74E6">
      <w:r>
        <w:t>In this video you learn all about how Paratext uses special tags called USFMs. The tags</w:t>
      </w:r>
    </w:p>
    <w:p w:rsidR="00A841F5" w:rsidRDefault="00AE74E6">
      <w:pPr>
        <w:pStyle w:val="ListParagraph"/>
        <w:numPr>
          <w:ilvl w:val="0"/>
          <w:numId w:val="4"/>
        </w:numPr>
      </w:pPr>
      <w:r>
        <w:t>provide the structure of the document by identifying the start of each book, as well as the sections within them.</w:t>
      </w:r>
    </w:p>
    <w:p w:rsidR="00A841F5" w:rsidRDefault="00AE74E6">
      <w:pPr>
        <w:pStyle w:val="ListParagraph"/>
        <w:numPr>
          <w:ilvl w:val="0"/>
          <w:numId w:val="4"/>
        </w:numPr>
      </w:pPr>
      <w:r>
        <w:t xml:space="preserve">help </w:t>
      </w:r>
      <w:r>
        <w:t>you navigate around the translation using Bible references.</w:t>
      </w:r>
    </w:p>
    <w:p w:rsidR="00A841F5" w:rsidRDefault="00AE74E6">
      <w:pPr>
        <w:pStyle w:val="ListParagraph"/>
        <w:numPr>
          <w:ilvl w:val="0"/>
          <w:numId w:val="4"/>
        </w:numPr>
      </w:pPr>
      <w:r>
        <w:t>facilitate the appropriate formatting of the translation by the typesetter according to what each bit of text really is, such as a heading, chapter number, or something special in the Bible text i</w:t>
      </w:r>
      <w:r>
        <w:t>tself such as poetry or a quotation.</w:t>
      </w:r>
    </w:p>
    <w:p w:rsidR="00A841F5" w:rsidRDefault="00AE74E6">
      <w:r>
        <w:t xml:space="preserve">USFM stands for </w:t>
      </w:r>
      <w:r>
        <w:rPr>
          <w:b/>
          <w:bCs/>
        </w:rPr>
        <w:t>U</w:t>
      </w:r>
      <w:r>
        <w:t xml:space="preserve">nified </w:t>
      </w:r>
      <w:r>
        <w:rPr>
          <w:b/>
          <w:bCs/>
        </w:rPr>
        <w:t>S</w:t>
      </w:r>
      <w:r>
        <w:t xml:space="preserve">tandard </w:t>
      </w:r>
      <w:r>
        <w:rPr>
          <w:b/>
          <w:bCs/>
        </w:rPr>
        <w:t>F</w:t>
      </w:r>
      <w:r>
        <w:t xml:space="preserve">ormat </w:t>
      </w:r>
      <w:r>
        <w:rPr>
          <w:b/>
          <w:bCs/>
        </w:rPr>
        <w:t>M</w:t>
      </w:r>
      <w:r>
        <w:t>arker.</w:t>
      </w:r>
    </w:p>
    <w:p w:rsidR="00A841F5" w:rsidRDefault="00AE74E6">
      <w:r>
        <w:t xml:space="preserve">USFMs always start with a </w:t>
      </w:r>
      <w:r>
        <w:rPr>
          <w:b/>
          <w:bCs/>
        </w:rPr>
        <w:t>backslash</w:t>
      </w:r>
      <w:r>
        <w:t xml:space="preserve">, then a </w:t>
      </w:r>
      <w:r>
        <w:rPr>
          <w:b/>
          <w:bCs/>
        </w:rPr>
        <w:t>code</w:t>
      </w:r>
      <w:r>
        <w:t xml:space="preserve">, then a </w:t>
      </w:r>
      <w:r>
        <w:rPr>
          <w:b/>
          <w:bCs/>
        </w:rPr>
        <w:t>space</w:t>
      </w:r>
      <w:r>
        <w:t>. (e.g. \</w:t>
      </w:r>
      <w:proofErr w:type="spellStart"/>
      <w:proofErr w:type="gramStart"/>
      <w:r>
        <w:t>ft</w:t>
      </w:r>
      <w:proofErr w:type="spellEnd"/>
      <w:r>
        <w:t xml:space="preserve"> )</w:t>
      </w:r>
      <w:proofErr w:type="gramEnd"/>
    </w:p>
    <w:p w:rsidR="00A841F5" w:rsidRDefault="00AE74E6">
      <w:r>
        <w:t>With the exception of a closing marker which ends with an asterisk and doesn’t need a space.</w:t>
      </w:r>
    </w:p>
    <w:p w:rsidR="00A841F5" w:rsidRDefault="00AE74E6">
      <w:pPr>
        <w:pStyle w:val="ListParagraph"/>
        <w:numPr>
          <w:ilvl w:val="0"/>
          <w:numId w:val="5"/>
        </w:numPr>
      </w:pPr>
      <w:r>
        <w:t>Th</w:t>
      </w:r>
      <w:r>
        <w:t>e most common USFMs are:</w:t>
      </w:r>
      <w:r>
        <w:br/>
        <w:t>\p (paragraph)</w:t>
      </w:r>
      <w:r>
        <w:br/>
        <w:t>\c (chapter)</w:t>
      </w:r>
      <w:r>
        <w:br/>
        <w:t>\v (verse)</w:t>
      </w:r>
    </w:p>
    <w:p w:rsidR="00A841F5" w:rsidRDefault="00AE74E6">
      <w:pPr>
        <w:pStyle w:val="ListParagraph"/>
        <w:numPr>
          <w:ilvl w:val="0"/>
          <w:numId w:val="5"/>
        </w:numPr>
      </w:pPr>
      <w:r>
        <w:t>The latest USFM standard is online - https://paratext.org/about/usfm</w:t>
      </w:r>
      <w:r>
        <w:br/>
        <w:t xml:space="preserve">then click on </w:t>
      </w:r>
      <w:r>
        <w:rPr>
          <w:b/>
          <w:bCs/>
        </w:rPr>
        <w:t>USFM documentation</w:t>
      </w:r>
      <w:r>
        <w:t xml:space="preserve"> and </w:t>
      </w:r>
      <w:r>
        <w:rPr>
          <w:b/>
          <w:bCs/>
        </w:rPr>
        <w:t>USFM documentation</w:t>
      </w:r>
      <w:r>
        <w:t xml:space="preserve"> again a second time.</w:t>
      </w:r>
      <w:r>
        <w:br/>
        <w:t xml:space="preserve">or go directly using </w:t>
      </w:r>
      <w:hyperlink r:id="rId5" w:anchor="usfm-documentation">
        <w:r>
          <w:rPr>
            <w:rStyle w:val="Hyperlink"/>
          </w:rPr>
          <w:t>this link</w:t>
        </w:r>
      </w:hyperlink>
    </w:p>
    <w:sectPr w:rsidR="00A841F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854CB5"/>
    <w:multiLevelType w:val="multilevel"/>
    <w:tmpl w:val="FEE6776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33934BD3"/>
    <w:multiLevelType w:val="multilevel"/>
    <w:tmpl w:val="2C38DA1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42FC03F5"/>
    <w:multiLevelType w:val="multilevel"/>
    <w:tmpl w:val="EC98206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62273B20"/>
    <w:multiLevelType w:val="multilevel"/>
    <w:tmpl w:val="06DEDB2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7E3F1878"/>
    <w:multiLevelType w:val="multilevel"/>
    <w:tmpl w:val="C1FEC0A8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Q0tjA0tjAxsjBU0lEKTi0uzszPAykwrAUAcrMYFiwAAAA="/>
  </w:docVars>
  <w:rsids>
    <w:rsidRoot w:val="00A841F5"/>
    <w:rsid w:val="00A841F5"/>
    <w:rsid w:val="00AE7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29D644-FBBE-4D3D-88F7-784F64338F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aratext.org/download/download-paratext-extra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5</Words>
  <Characters>941</Characters>
  <Application>Microsoft Office Word</Application>
  <DocSecurity>0</DocSecurity>
  <Lines>7</Lines>
  <Paragraphs>2</Paragraphs>
  <ScaleCrop>false</ScaleCrop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41:00Z</dcterms:created>
  <dcterms:modified xsi:type="dcterms:W3CDTF">2022-10-17T17:41:00Z</dcterms:modified>
</cp:coreProperties>
</file>